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2521" w14:textId="77777777" w:rsidR="00163A66" w:rsidRPr="009943CC" w:rsidRDefault="00163A66" w:rsidP="00163A66">
      <w:pPr>
        <w:shd w:val="clear" w:color="auto" w:fill="FFFFFF"/>
        <w:spacing w:after="240" w:line="256" w:lineRule="auto"/>
        <w:jc w:val="right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Załącznik nr 5</w:t>
      </w:r>
    </w:p>
    <w:p w14:paraId="1F4A2AB2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hAnsi="PT Sans"/>
          <w:b/>
          <w:bCs/>
          <w:sz w:val="24"/>
          <w:szCs w:val="24"/>
        </w:rPr>
      </w:pPr>
      <w:r w:rsidRPr="009943CC">
        <w:rPr>
          <w:rFonts w:ascii="PT Sans" w:hAnsi="PT Sans"/>
          <w:b/>
          <w:bCs/>
          <w:sz w:val="24"/>
          <w:szCs w:val="24"/>
        </w:rPr>
        <w:t xml:space="preserve">          OŚWIADCZENIE</w:t>
      </w:r>
    </w:p>
    <w:p w14:paraId="7B54C1FB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hAnsi="PT Sans"/>
          <w:sz w:val="24"/>
          <w:szCs w:val="24"/>
        </w:rPr>
      </w:pPr>
    </w:p>
    <w:p w14:paraId="66BE3ABF" w14:textId="2F10CD80" w:rsidR="00163A66" w:rsidRPr="00163A66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980"/>
        <w:rPr>
          <w:rFonts w:ascii="PT Sans" w:hAnsi="PT Sans"/>
          <w:b/>
          <w:bCs/>
          <w:sz w:val="24"/>
          <w:szCs w:val="24"/>
        </w:rPr>
      </w:pPr>
      <w:r w:rsidRPr="009943CC">
        <w:rPr>
          <w:rFonts w:ascii="PT Sans" w:hAnsi="PT Sans"/>
          <w:b/>
          <w:bCs/>
          <w:sz w:val="24"/>
          <w:szCs w:val="24"/>
        </w:rPr>
        <w:t xml:space="preserve">               osób fizycznych nieprowadzących działalności gospodarczej</w:t>
      </w:r>
    </w:p>
    <w:p w14:paraId="2AE08C6D" w14:textId="055931DD" w:rsidR="00163A66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Ubiegając się o zamówienie publiczne w postępowaniu na:</w:t>
      </w:r>
    </w:p>
    <w:p w14:paraId="678A8F7C" w14:textId="2ED191B4" w:rsidR="00860CF4" w:rsidRPr="00C24D0C" w:rsidRDefault="00860CF4" w:rsidP="00860CF4">
      <w:pPr>
        <w:jc w:val="center"/>
        <w:rPr>
          <w:b/>
          <w:bCs/>
        </w:rPr>
      </w:pPr>
      <w:r w:rsidRPr="00C24D0C">
        <w:rPr>
          <w:b/>
          <w:bCs/>
        </w:rPr>
        <w:t>Przygotowanie i przeprowadzenie kampanii</w:t>
      </w:r>
      <w:r>
        <w:rPr>
          <w:b/>
          <w:bCs/>
        </w:rPr>
        <w:t xml:space="preserve"> reklamowej</w:t>
      </w:r>
      <w:r w:rsidRPr="00C24D0C">
        <w:rPr>
          <w:b/>
          <w:bCs/>
        </w:rPr>
        <w:t xml:space="preserve"> na nośnikach zewnętrznych w </w:t>
      </w:r>
      <w:r>
        <w:rPr>
          <w:b/>
          <w:bCs/>
        </w:rPr>
        <w:t>w</w:t>
      </w:r>
      <w:r w:rsidRPr="00C24D0C">
        <w:rPr>
          <w:b/>
          <w:bCs/>
        </w:rPr>
        <w:t xml:space="preserve">ojewództwie </w:t>
      </w:r>
      <w:r>
        <w:rPr>
          <w:b/>
          <w:bCs/>
        </w:rPr>
        <w:t>ś</w:t>
      </w:r>
      <w:r w:rsidRPr="00C24D0C">
        <w:rPr>
          <w:b/>
          <w:bCs/>
        </w:rPr>
        <w:t>ląskim</w:t>
      </w:r>
    </w:p>
    <w:p w14:paraId="49DA9DA3" w14:textId="77777777" w:rsidR="006A0238" w:rsidRPr="009943CC" w:rsidRDefault="006A0238" w:rsidP="00163A66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hAnsi="PT Sans"/>
          <w:sz w:val="24"/>
          <w:szCs w:val="24"/>
        </w:rPr>
      </w:pPr>
    </w:p>
    <w:p w14:paraId="2D984DAA" w14:textId="5E40C21C" w:rsidR="00163A66" w:rsidRPr="009943CC" w:rsidRDefault="00163A66" w:rsidP="00163A66">
      <w:pPr>
        <w:suppressAutoHyphens/>
        <w:autoSpaceDE w:val="0"/>
        <w:spacing w:after="0" w:line="256" w:lineRule="auto"/>
        <w:jc w:val="center"/>
        <w:rPr>
          <w:rFonts w:ascii="PT Sans" w:hAnsi="PT Sans" w:cs="Arial"/>
          <w:bCs/>
          <w:i/>
          <w:color w:val="000000"/>
          <w:sz w:val="16"/>
          <w:szCs w:val="16"/>
          <w:lang w:eastAsia="ar-SA"/>
        </w:rPr>
      </w:pPr>
      <w:r w:rsidRPr="009943CC">
        <w:rPr>
          <w:rFonts w:ascii="PT Sans" w:hAnsi="PT Sans"/>
          <w:bCs/>
          <w:sz w:val="20"/>
          <w:szCs w:val="20"/>
        </w:rPr>
        <w:t xml:space="preserve">Nr sprawy: </w:t>
      </w:r>
      <w:r w:rsidR="006A0238">
        <w:rPr>
          <w:rFonts w:ascii="PT Sans" w:hAnsi="PT Sans"/>
          <w:bCs/>
          <w:sz w:val="20"/>
          <w:szCs w:val="20"/>
        </w:rPr>
        <w:t>I</w:t>
      </w:r>
      <w:r w:rsidR="00860CF4">
        <w:rPr>
          <w:rFonts w:ascii="PT Sans" w:hAnsi="PT Sans"/>
          <w:bCs/>
          <w:sz w:val="20"/>
          <w:szCs w:val="20"/>
        </w:rPr>
        <w:t>V</w:t>
      </w:r>
      <w:r w:rsidR="006A0238">
        <w:rPr>
          <w:rFonts w:ascii="PT Sans" w:hAnsi="PT Sans"/>
          <w:bCs/>
          <w:sz w:val="20"/>
          <w:szCs w:val="20"/>
        </w:rPr>
        <w:t>/III/2026</w:t>
      </w:r>
    </w:p>
    <w:p w14:paraId="46E846F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40" w:lineRule="exact"/>
        <w:rPr>
          <w:rFonts w:ascii="PT Sans" w:hAnsi="PT Sans"/>
          <w:sz w:val="24"/>
          <w:szCs w:val="24"/>
        </w:rPr>
      </w:pPr>
    </w:p>
    <w:p w14:paraId="57F7C4F4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Imię i nazwisko: </w:t>
      </w:r>
    </w:p>
    <w:p w14:paraId="574BA034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....................................................................................................................................</w:t>
      </w:r>
    </w:p>
    <w:p w14:paraId="0B4DC362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Data urodzenia ………………………     Miejsce urodzenia …………………….…………</w:t>
      </w:r>
    </w:p>
    <w:p w14:paraId="414D4DEF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PESEL …………………………………………………………………</w:t>
      </w:r>
    </w:p>
    <w:p w14:paraId="4DB3A0A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Adres zamieszkania: </w:t>
      </w:r>
    </w:p>
    <w:p w14:paraId="7F278799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………………………….……………………………………………………………………</w:t>
      </w:r>
    </w:p>
    <w:p w14:paraId="2A8A03B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NIP …………………………………………         NFZ ……………………………………</w:t>
      </w:r>
    </w:p>
    <w:p w14:paraId="0BBDB5E3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Urząd Skarbowy: </w:t>
      </w:r>
    </w:p>
    <w:p w14:paraId="07F78B9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………………………………………………………………………………………………</w:t>
      </w:r>
    </w:p>
    <w:p w14:paraId="3EB34705" w14:textId="32A884B6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  <w:r w:rsidRPr="009943CC">
        <w:rPr>
          <w:rFonts w:ascii="PT Sans" w:hAnsi="PT Sans"/>
          <w:szCs w:val="24"/>
        </w:rPr>
        <w:t xml:space="preserve">Wyrażam zgodę na zbieranie i przetwarzanie moich danych osobowych zgodnie z przepisami ustawy z dnia 29 sierpnia 1997 r. o ochronie danych osobowych (tekst jednolity z 2014 r. Dz. U. Nr 1182, z </w:t>
      </w:r>
      <w:proofErr w:type="spellStart"/>
      <w:r w:rsidRPr="009943CC">
        <w:rPr>
          <w:rFonts w:ascii="PT Sans" w:hAnsi="PT Sans"/>
          <w:szCs w:val="24"/>
        </w:rPr>
        <w:t>późn</w:t>
      </w:r>
      <w:proofErr w:type="spellEnd"/>
      <w:r w:rsidRPr="009943CC">
        <w:rPr>
          <w:rFonts w:ascii="PT Sans" w:hAnsi="PT Sans"/>
          <w:szCs w:val="24"/>
        </w:rPr>
        <w:t>. zm.).</w:t>
      </w:r>
    </w:p>
    <w:p w14:paraId="05F81276" w14:textId="18E8F244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3BA2D36D" w14:textId="7095C354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3C735957" w14:textId="77777777" w:rsidR="00163A66" w:rsidRPr="009943CC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7EB86DDE" w14:textId="77777777" w:rsidR="00163A66" w:rsidRPr="009943CC" w:rsidRDefault="00163A66" w:rsidP="00163A66">
      <w:pPr>
        <w:widowControl w:val="0"/>
        <w:overflowPunct w:val="0"/>
        <w:autoSpaceDE w:val="0"/>
        <w:autoSpaceDN w:val="0"/>
        <w:adjustRightInd w:val="0"/>
        <w:spacing w:line="336" w:lineRule="auto"/>
        <w:ind w:right="160"/>
        <w:jc w:val="both"/>
        <w:rPr>
          <w:rFonts w:ascii="PT Sans" w:hAnsi="PT Sans"/>
          <w:sz w:val="10"/>
          <w:szCs w:val="24"/>
        </w:rPr>
      </w:pPr>
    </w:p>
    <w:p w14:paraId="045BE2CD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5220"/>
        <w:jc w:val="right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..........................................</w:t>
      </w:r>
    </w:p>
    <w:p w14:paraId="54187D68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6500"/>
        <w:jc w:val="right"/>
        <w:rPr>
          <w:rFonts w:ascii="PT Sans" w:hAnsi="PT Sans"/>
        </w:rPr>
      </w:pPr>
      <w:r w:rsidRPr="009943CC">
        <w:rPr>
          <w:rFonts w:ascii="PT Sans" w:hAnsi="PT Sans"/>
          <w:szCs w:val="24"/>
        </w:rPr>
        <w:t>data i podpis Wykonawcy</w:t>
      </w:r>
    </w:p>
    <w:p w14:paraId="4A8FDBB1" w14:textId="77777777" w:rsidR="00163A66" w:rsidRPr="0094375C" w:rsidRDefault="00163A66" w:rsidP="00163A66">
      <w:pPr>
        <w:spacing w:line="256" w:lineRule="auto"/>
        <w:rPr>
          <w:rFonts w:ascii="PT Sans" w:hAnsi="PT Sans"/>
        </w:rPr>
      </w:pPr>
    </w:p>
    <w:sectPr w:rsidR="00163A66" w:rsidRPr="0094375C" w:rsidSect="005B6C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860CF4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860CF4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860CF4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63A66"/>
    <w:rsid w:val="00186CA3"/>
    <w:rsid w:val="001902EC"/>
    <w:rsid w:val="001A6527"/>
    <w:rsid w:val="001B1AC0"/>
    <w:rsid w:val="001C22E5"/>
    <w:rsid w:val="00200A27"/>
    <w:rsid w:val="00204948"/>
    <w:rsid w:val="002441EA"/>
    <w:rsid w:val="002A50F6"/>
    <w:rsid w:val="002B0588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A0238"/>
    <w:rsid w:val="006B318B"/>
    <w:rsid w:val="006D00BF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60CF4"/>
    <w:rsid w:val="00886073"/>
    <w:rsid w:val="00A15899"/>
    <w:rsid w:val="00A65E97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76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Piasecka</cp:lastModifiedBy>
  <cp:revision>2</cp:revision>
  <dcterms:created xsi:type="dcterms:W3CDTF">2026-04-02T07:31:00Z</dcterms:created>
  <dcterms:modified xsi:type="dcterms:W3CDTF">2026-04-02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